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D2F68" w14:textId="77777777" w:rsidR="007A43D2" w:rsidRPr="007A43D2" w:rsidRDefault="007A43D2" w:rsidP="007A43D2">
      <w:pPr>
        <w:widowControl/>
        <w:pBdr>
          <w:top w:val="dotted" w:sz="6" w:space="12" w:color="DDDDDD"/>
          <w:left w:val="dotted" w:sz="6" w:space="12" w:color="DDDDDD"/>
          <w:bottom w:val="dotted" w:sz="6" w:space="12" w:color="DDDDDD"/>
          <w:right w:val="dotted" w:sz="6" w:space="12" w:color="DDDDDD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/>
        <w:ind w:left="240" w:right="240"/>
        <w:jc w:val="left"/>
        <w:rPr>
          <w:rFonts w:ascii="Courier New" w:eastAsia="宋体" w:hAnsi="Courier New" w:cs="宋体"/>
          <w:color w:val="000000"/>
          <w:kern w:val="0"/>
          <w:sz w:val="23"/>
          <w:szCs w:val="23"/>
        </w:rPr>
      </w:pPr>
      <w:r w:rsidRPr="007A43D2">
        <w:rPr>
          <w:rFonts w:ascii="Courier New" w:eastAsia="宋体" w:hAnsi="Courier New" w:cs="宋体"/>
          <w:color w:val="000000"/>
          <w:kern w:val="0"/>
          <w:sz w:val="23"/>
          <w:szCs w:val="23"/>
        </w:rPr>
        <w:t>total = 0</w:t>
      </w:r>
    </w:p>
    <w:p w14:paraId="2EC07B21" w14:textId="77777777" w:rsidR="007A43D2" w:rsidRPr="007A43D2" w:rsidRDefault="007A43D2" w:rsidP="007A43D2">
      <w:pPr>
        <w:widowControl/>
        <w:pBdr>
          <w:top w:val="dotted" w:sz="6" w:space="12" w:color="DDDDDD"/>
          <w:left w:val="dotted" w:sz="6" w:space="12" w:color="DDDDDD"/>
          <w:bottom w:val="dotted" w:sz="6" w:space="12" w:color="DDDDDD"/>
          <w:right w:val="dotted" w:sz="6" w:space="12" w:color="DDDDDD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/>
        <w:ind w:left="240" w:right="240"/>
        <w:jc w:val="left"/>
        <w:rPr>
          <w:rFonts w:ascii="Courier New" w:eastAsia="宋体" w:hAnsi="Courier New" w:cs="宋体"/>
          <w:color w:val="000000"/>
          <w:kern w:val="0"/>
          <w:sz w:val="23"/>
          <w:szCs w:val="23"/>
        </w:rPr>
      </w:pPr>
      <w:r w:rsidRPr="007A43D2">
        <w:rPr>
          <w:rFonts w:ascii="Courier New" w:eastAsia="宋体" w:hAnsi="Courier New" w:cs="宋体"/>
          <w:color w:val="000000"/>
          <w:kern w:val="0"/>
          <w:sz w:val="23"/>
          <w:szCs w:val="23"/>
        </w:rPr>
        <w:t>while number&gt;9 do</w:t>
      </w:r>
    </w:p>
    <w:p w14:paraId="29406C5E" w14:textId="77777777" w:rsidR="007A43D2" w:rsidRPr="007A43D2" w:rsidRDefault="007A43D2" w:rsidP="007A43D2">
      <w:pPr>
        <w:widowControl/>
        <w:pBdr>
          <w:top w:val="dotted" w:sz="6" w:space="12" w:color="DDDDDD"/>
          <w:left w:val="dotted" w:sz="6" w:space="12" w:color="DDDDDD"/>
          <w:bottom w:val="dotted" w:sz="6" w:space="12" w:color="DDDDDD"/>
          <w:right w:val="dotted" w:sz="6" w:space="12" w:color="DDDDDD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/>
        <w:ind w:left="240" w:right="240"/>
        <w:jc w:val="left"/>
        <w:rPr>
          <w:rFonts w:ascii="Courier New" w:eastAsia="宋体" w:hAnsi="Courier New" w:cs="宋体"/>
          <w:color w:val="000000"/>
          <w:kern w:val="0"/>
          <w:sz w:val="23"/>
          <w:szCs w:val="23"/>
        </w:rPr>
      </w:pPr>
      <w:r w:rsidRPr="007A43D2">
        <w:rPr>
          <w:rFonts w:ascii="Courier New" w:eastAsia="宋体" w:hAnsi="Courier New" w:cs="宋体"/>
          <w:color w:val="000000"/>
          <w:kern w:val="0"/>
          <w:sz w:val="23"/>
          <w:szCs w:val="23"/>
        </w:rPr>
        <w:tab/>
        <w:t>total = total + (number mod 10)</w:t>
      </w:r>
    </w:p>
    <w:p w14:paraId="278A21A6" w14:textId="77777777" w:rsidR="007A43D2" w:rsidRPr="007A43D2" w:rsidRDefault="007A43D2" w:rsidP="007A43D2">
      <w:pPr>
        <w:widowControl/>
        <w:pBdr>
          <w:top w:val="dotted" w:sz="6" w:space="12" w:color="DDDDDD"/>
          <w:left w:val="dotted" w:sz="6" w:space="12" w:color="DDDDDD"/>
          <w:bottom w:val="dotted" w:sz="6" w:space="12" w:color="DDDDDD"/>
          <w:right w:val="dotted" w:sz="6" w:space="12" w:color="DDDDDD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/>
        <w:ind w:left="240" w:right="240"/>
        <w:jc w:val="left"/>
        <w:rPr>
          <w:rFonts w:ascii="Courier New" w:eastAsia="宋体" w:hAnsi="Courier New" w:cs="宋体"/>
          <w:color w:val="000000"/>
          <w:kern w:val="0"/>
          <w:sz w:val="23"/>
          <w:szCs w:val="23"/>
        </w:rPr>
      </w:pPr>
      <w:r w:rsidRPr="007A43D2">
        <w:rPr>
          <w:rFonts w:ascii="Courier New" w:eastAsia="宋体" w:hAnsi="Courier New" w:cs="宋体"/>
          <w:color w:val="000000"/>
          <w:kern w:val="0"/>
          <w:sz w:val="23"/>
          <w:szCs w:val="23"/>
        </w:rPr>
        <w:tab/>
        <w:t>number = number / 10</w:t>
      </w:r>
    </w:p>
    <w:p w14:paraId="7939AC6D" w14:textId="77777777" w:rsidR="007A43D2" w:rsidRPr="007A43D2" w:rsidRDefault="007A43D2" w:rsidP="007A43D2">
      <w:pPr>
        <w:widowControl/>
        <w:pBdr>
          <w:top w:val="dotted" w:sz="6" w:space="12" w:color="DDDDDD"/>
          <w:left w:val="dotted" w:sz="6" w:space="12" w:color="DDDDDD"/>
          <w:bottom w:val="dotted" w:sz="6" w:space="12" w:color="DDDDDD"/>
          <w:right w:val="dotted" w:sz="6" w:space="12" w:color="DDDDDD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/>
        <w:ind w:left="240" w:right="240"/>
        <w:jc w:val="left"/>
        <w:rPr>
          <w:rFonts w:ascii="Courier New" w:eastAsia="宋体" w:hAnsi="Courier New" w:cs="宋体"/>
          <w:color w:val="000000"/>
          <w:kern w:val="0"/>
          <w:sz w:val="23"/>
          <w:szCs w:val="23"/>
        </w:rPr>
      </w:pPr>
      <w:r w:rsidRPr="007A43D2">
        <w:rPr>
          <w:rFonts w:ascii="Courier New" w:eastAsia="宋体" w:hAnsi="Courier New" w:cs="宋体"/>
          <w:color w:val="000000"/>
          <w:kern w:val="0"/>
          <w:sz w:val="23"/>
          <w:szCs w:val="23"/>
        </w:rPr>
        <w:t>total = total + number</w:t>
      </w:r>
    </w:p>
    <w:p w14:paraId="6C9C9ED6" w14:textId="7555496A" w:rsidR="007A43D2" w:rsidRDefault="007A43D2"/>
    <w:p w14:paraId="4CF098B9" w14:textId="321955A9" w:rsidR="007A43D2" w:rsidRDefault="007A43D2">
      <w:r>
        <w:rPr>
          <w:rFonts w:hint="eastAsia"/>
        </w:rPr>
        <w:t>p</w:t>
      </w:r>
      <w:r>
        <w:t>rolog style?</w:t>
      </w:r>
    </w:p>
    <w:p w14:paraId="159A98BE" w14:textId="77777777" w:rsidR="007A43D2" w:rsidRDefault="007A43D2"/>
    <w:p w14:paraId="162DB490" w14:textId="46515729" w:rsidR="007A43D2" w:rsidRDefault="007A43D2">
      <w:r>
        <w:t xml:space="preserve">Prolog </w:t>
      </w:r>
      <w:r>
        <w:rPr>
          <w:rFonts w:hint="eastAsia"/>
        </w:rPr>
        <w:t xml:space="preserve">没有 </w:t>
      </w:r>
      <w:r>
        <w:t>for, while, repeat</w:t>
      </w:r>
    </w:p>
    <w:p w14:paraId="70CCEA74" w14:textId="77777777" w:rsidR="007A43D2" w:rsidRDefault="007A43D2"/>
    <w:p w14:paraId="6760D532" w14:textId="1B67E679" w:rsidR="007A43D2" w:rsidRDefault="007A43D2">
      <w:r>
        <w:t>Condition to stop?</w:t>
      </w:r>
    </w:p>
    <w:p w14:paraId="5CEE83E2" w14:textId="77777777" w:rsidR="007A43D2" w:rsidRDefault="007A43D2"/>
    <w:p w14:paraId="35C7FFCB" w14:textId="6B084E4A" w:rsidR="007A43D2" w:rsidRDefault="007A43D2">
      <w:r>
        <w:t>F(x):</w:t>
      </w:r>
    </w:p>
    <w:p w14:paraId="605ED8E1" w14:textId="77777777" w:rsidR="007A43D2" w:rsidRDefault="007A43D2"/>
    <w:p w14:paraId="3F8E4164" w14:textId="0A5ABB52" w:rsidR="007A43D2" w:rsidRDefault="007A43D2" w:rsidP="007A43D2">
      <w:pPr>
        <w:ind w:firstLineChars="100" w:firstLine="210"/>
      </w:pPr>
      <w:r>
        <w:t>If:…. Stop</w:t>
      </w:r>
    </w:p>
    <w:p w14:paraId="39362641" w14:textId="77777777" w:rsidR="007A43D2" w:rsidRDefault="007A43D2" w:rsidP="007A43D2">
      <w:pPr>
        <w:ind w:firstLineChars="100" w:firstLine="210"/>
      </w:pPr>
    </w:p>
    <w:p w14:paraId="492D5396" w14:textId="5CEF3122" w:rsidR="007A43D2" w:rsidRDefault="007A43D2" w:rsidP="007A43D2">
      <w:pPr>
        <w:ind w:firstLineChars="100" w:firstLine="210"/>
      </w:pPr>
      <w:r>
        <w:t>Else …. F(x)</w:t>
      </w:r>
    </w:p>
    <w:p w14:paraId="26E3D444" w14:textId="77777777" w:rsidR="0096793F" w:rsidRDefault="0096793F" w:rsidP="007A43D2">
      <w:pPr>
        <w:ind w:firstLineChars="100" w:firstLine="210"/>
      </w:pPr>
    </w:p>
    <w:p w14:paraId="40C75CB4" w14:textId="77777777" w:rsidR="0096793F" w:rsidRDefault="0096793F" w:rsidP="007A43D2">
      <w:pPr>
        <w:ind w:firstLineChars="100" w:firstLine="210"/>
      </w:pPr>
    </w:p>
    <w:p w14:paraId="0EF9C723" w14:textId="77777777" w:rsidR="0096793F" w:rsidRDefault="0096793F" w:rsidP="007A43D2">
      <w:pPr>
        <w:ind w:firstLineChars="100" w:firstLine="210"/>
      </w:pPr>
    </w:p>
    <w:p w14:paraId="40141560" w14:textId="77777777" w:rsidR="0096793F" w:rsidRDefault="0096793F" w:rsidP="0096793F"/>
    <w:p w14:paraId="4C2F332E" w14:textId="77777777" w:rsidR="0096793F" w:rsidRDefault="0096793F" w:rsidP="0096793F"/>
    <w:p w14:paraId="16186552" w14:textId="77777777" w:rsidR="0096793F" w:rsidRDefault="0096793F" w:rsidP="0096793F"/>
    <w:sectPr w:rsidR="0096793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1NDY0MTU3Mbe0MDJQ0lEKTi0uzszPAykwqgUAiK0Z3iwAAAA="/>
  </w:docVars>
  <w:rsids>
    <w:rsidRoot w:val="008D58BC"/>
    <w:rsid w:val="0068055F"/>
    <w:rsid w:val="007A43D2"/>
    <w:rsid w:val="007A6C0F"/>
    <w:rsid w:val="008D58BC"/>
    <w:rsid w:val="0096793F"/>
    <w:rsid w:val="00A902AB"/>
    <w:rsid w:val="00BD4B69"/>
    <w:rsid w:val="00F51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43CA33"/>
  <w15:chartTrackingRefBased/>
  <w15:docId w15:val="{5FB3F660-2173-4F1D-A3C6-6736074F0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A43D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A43D2"/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7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1</Words>
  <Characters>179</Characters>
  <Application>Microsoft Office Word</Application>
  <DocSecurity>0</DocSecurity>
  <Lines>1</Lines>
  <Paragraphs>1</Paragraphs>
  <ScaleCrop>false</ScaleCrop>
  <Company/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Luo</dc:creator>
  <cp:keywords/>
  <dc:description/>
  <cp:lastModifiedBy>Yu Luo</cp:lastModifiedBy>
  <cp:revision>4</cp:revision>
  <dcterms:created xsi:type="dcterms:W3CDTF">2023-10-12T14:05:00Z</dcterms:created>
  <dcterms:modified xsi:type="dcterms:W3CDTF">2023-11-04T23:08:00Z</dcterms:modified>
</cp:coreProperties>
</file>